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5EE6" w:rsidRPr="00F10A62" w:rsidRDefault="00F10A62">
      <w:pPr>
        <w:spacing w:line="360" w:lineRule="auto"/>
        <w:jc w:val="left"/>
        <w:rPr>
          <w:rFonts w:ascii="Times New Roman" w:hAnsi="Times New Roman" w:cs="Times New Roman"/>
          <w:b/>
          <w:sz w:val="21"/>
          <w:szCs w:val="21"/>
        </w:rPr>
      </w:pPr>
      <w:r w:rsidRPr="00F10A62">
        <w:rPr>
          <w:rFonts w:ascii="Times New Roman" w:hAnsi="Times New Roman" w:cs="Times New Roman"/>
          <w:b/>
          <w:sz w:val="21"/>
          <w:szCs w:val="21"/>
        </w:rPr>
        <w:t>T</w:t>
      </w:r>
      <w:r w:rsidRPr="00F10A62">
        <w:rPr>
          <w:rFonts w:ascii="Times New Roman" w:eastAsia="宋体" w:hAnsi="Times New Roman" w:cs="Times New Roman"/>
          <w:b/>
          <w:sz w:val="21"/>
          <w:szCs w:val="21"/>
        </w:rPr>
        <w:t>able</w:t>
      </w:r>
      <w:r w:rsidRPr="00F10A62">
        <w:rPr>
          <w:rFonts w:ascii="Times New Roman" w:hAnsi="Times New Roman" w:cs="Times New Roman"/>
          <w:b/>
          <w:sz w:val="21"/>
          <w:szCs w:val="21"/>
        </w:rPr>
        <w:t xml:space="preserve"> S</w:t>
      </w:r>
      <w:r w:rsidRPr="00F10A62">
        <w:rPr>
          <w:rFonts w:ascii="Times New Roman" w:eastAsia="宋体" w:hAnsi="Times New Roman" w:cs="Times New Roman"/>
          <w:b/>
          <w:sz w:val="21"/>
          <w:szCs w:val="21"/>
        </w:rPr>
        <w:t>1</w:t>
      </w:r>
      <w:r w:rsidRPr="00F10A62">
        <w:rPr>
          <w:rFonts w:ascii="Times New Roman" w:hAnsi="Times New Roman" w:cs="Times New Roman"/>
          <w:b/>
          <w:sz w:val="21"/>
          <w:szCs w:val="21"/>
        </w:rPr>
        <w:t xml:space="preserve">. Regions with modified glucose </w:t>
      </w:r>
      <w:proofErr w:type="spellStart"/>
      <w:r w:rsidRPr="00F10A62">
        <w:rPr>
          <w:rFonts w:ascii="Times New Roman" w:hAnsi="Times New Roman" w:cs="Times New Roman"/>
          <w:b/>
          <w:sz w:val="21"/>
          <w:szCs w:val="21"/>
        </w:rPr>
        <w:t>hypermetabolism</w:t>
      </w:r>
      <w:proofErr w:type="spellEnd"/>
      <w:r w:rsidRPr="00F10A62">
        <w:rPr>
          <w:rFonts w:ascii="Times New Roman" w:hAnsi="Times New Roman" w:cs="Times New Roman"/>
          <w:b/>
          <w:sz w:val="21"/>
          <w:szCs w:val="21"/>
        </w:rPr>
        <w:t xml:space="preserve"> and </w:t>
      </w:r>
      <w:proofErr w:type="spellStart"/>
      <w:r w:rsidRPr="00F10A62">
        <w:rPr>
          <w:rFonts w:ascii="Times New Roman" w:hAnsi="Times New Roman" w:cs="Times New Roman"/>
          <w:b/>
          <w:sz w:val="21"/>
          <w:szCs w:val="21"/>
        </w:rPr>
        <w:t>hypometabolism</w:t>
      </w:r>
      <w:proofErr w:type="spellEnd"/>
      <w:r w:rsidRPr="00F10A62">
        <w:rPr>
          <w:rFonts w:ascii="Times New Roman" w:hAnsi="Times New Roman" w:cs="Times New Roman"/>
          <w:b/>
          <w:sz w:val="21"/>
          <w:szCs w:val="21"/>
        </w:rPr>
        <w:t xml:space="preserve"> in PD-TRD </w:t>
      </w:r>
      <w:bookmarkStart w:id="0" w:name="_GoBack"/>
      <w:r w:rsidRPr="00F10A62">
        <w:rPr>
          <w:rFonts w:ascii="Times New Roman" w:hAnsi="Times New Roman" w:cs="Times New Roman"/>
          <w:b/>
          <w:sz w:val="21"/>
          <w:szCs w:val="21"/>
        </w:rPr>
        <w:t>patients compared to these regions in healthy individuals.</w:t>
      </w:r>
    </w:p>
    <w:tbl>
      <w:tblPr>
        <w:tblW w:w="7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20"/>
        <w:gridCol w:w="974"/>
        <w:gridCol w:w="727"/>
        <w:gridCol w:w="727"/>
        <w:gridCol w:w="727"/>
        <w:gridCol w:w="560"/>
        <w:gridCol w:w="1060"/>
      </w:tblGrid>
      <w:tr w:rsidR="00B55EE6">
        <w:trPr>
          <w:trHeight w:val="263"/>
        </w:trPr>
        <w:tc>
          <w:tcPr>
            <w:tcW w:w="3020" w:type="dxa"/>
            <w:vMerge w:val="restart"/>
            <w:shd w:val="clear" w:color="auto" w:fill="auto"/>
            <w:noWrap/>
            <w:vAlign w:val="center"/>
          </w:tcPr>
          <w:bookmarkEnd w:id="0"/>
          <w:p w:rsidR="00B55EE6" w:rsidRDefault="00F10A62">
            <w:pPr>
              <w:spacing w:line="360" w:lineRule="auto"/>
              <w:jc w:val="left"/>
              <w:rPr>
                <w:rFonts w:ascii="Times" w:eastAsia="Times New Roman" w:hAnsi="Times" w:cs="Times New Roman"/>
                <w:b/>
                <w:kern w:val="0"/>
                <w:sz w:val="20"/>
                <w:szCs w:val="20"/>
              </w:rPr>
            </w:pPr>
            <w:r>
              <w:rPr>
                <w:rFonts w:ascii="Times" w:eastAsia="宋体" w:hAnsi="Times" w:cs="宋体"/>
                <w:b/>
                <w:color w:val="000000"/>
                <w:kern w:val="0"/>
                <w:sz w:val="22"/>
                <w:szCs w:val="22"/>
              </w:rPr>
              <w:t>Brain regions</w:t>
            </w:r>
          </w:p>
        </w:tc>
        <w:tc>
          <w:tcPr>
            <w:tcW w:w="974" w:type="dxa"/>
            <w:vMerge w:val="restart"/>
            <w:shd w:val="clear" w:color="auto" w:fill="auto"/>
            <w:noWrap/>
            <w:vAlign w:val="center"/>
          </w:tcPr>
          <w:p w:rsidR="00B55EE6" w:rsidRDefault="00F10A62">
            <w:pPr>
              <w:spacing w:line="360" w:lineRule="auto"/>
              <w:jc w:val="center"/>
              <w:rPr>
                <w:rFonts w:ascii="Times" w:eastAsia="Times New Roman" w:hAnsi="Times" w:cs="Times New Roman"/>
                <w:b/>
                <w:kern w:val="0"/>
                <w:sz w:val="20"/>
                <w:szCs w:val="20"/>
              </w:rPr>
            </w:pPr>
            <w:r>
              <w:rPr>
                <w:rFonts w:ascii="Times" w:eastAsia="宋体" w:hAnsi="Times" w:cs="宋体"/>
                <w:b/>
                <w:color w:val="000000"/>
                <w:kern w:val="0"/>
                <w:sz w:val="22"/>
                <w:szCs w:val="22"/>
              </w:rPr>
              <w:t>Side</w:t>
            </w:r>
          </w:p>
        </w:tc>
        <w:tc>
          <w:tcPr>
            <w:tcW w:w="2181" w:type="dxa"/>
            <w:gridSpan w:val="3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b/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rFonts w:ascii="Times" w:eastAsia="宋体" w:hAnsi="Times" w:cs="宋体"/>
                <w:b/>
                <w:color w:val="000000"/>
                <w:kern w:val="0"/>
                <w:sz w:val="22"/>
                <w:szCs w:val="22"/>
              </w:rPr>
              <w:t>Coordinates</w:t>
            </w:r>
            <w:r>
              <w:rPr>
                <w:rFonts w:ascii="Times" w:eastAsia="宋体" w:hAnsi="Times" w:cs="宋体"/>
                <w:b/>
                <w:color w:val="000000"/>
                <w:kern w:val="0"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560" w:type="dxa"/>
            <w:vMerge w:val="restart"/>
            <w:shd w:val="clear" w:color="auto" w:fill="auto"/>
            <w:noWrap/>
            <w:vAlign w:val="center"/>
          </w:tcPr>
          <w:p w:rsidR="00B55EE6" w:rsidRDefault="00F10A62">
            <w:pPr>
              <w:spacing w:line="360" w:lineRule="auto"/>
              <w:jc w:val="center"/>
              <w:rPr>
                <w:rFonts w:ascii="Times" w:eastAsia="宋体" w:hAnsi="Times" w:cs="宋体"/>
                <w:b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b/>
                <w:color w:val="000000"/>
                <w:kern w:val="0"/>
                <w:sz w:val="22"/>
                <w:szCs w:val="22"/>
              </w:rPr>
              <w:t>BA</w:t>
            </w:r>
          </w:p>
        </w:tc>
        <w:tc>
          <w:tcPr>
            <w:tcW w:w="1060" w:type="dxa"/>
            <w:vMerge w:val="restart"/>
            <w:shd w:val="clear" w:color="auto" w:fill="auto"/>
            <w:noWrap/>
            <w:vAlign w:val="center"/>
          </w:tcPr>
          <w:p w:rsidR="00B55EE6" w:rsidRDefault="00F10A62">
            <w:pPr>
              <w:spacing w:line="360" w:lineRule="auto"/>
              <w:jc w:val="center"/>
              <w:rPr>
                <w:rFonts w:ascii="Times" w:eastAsia="Times New Roman" w:hAnsi="Times" w:cs="Times New Roman"/>
                <w:b/>
                <w:kern w:val="0"/>
                <w:sz w:val="20"/>
                <w:szCs w:val="20"/>
              </w:rPr>
            </w:pPr>
            <w:proofErr w:type="spellStart"/>
            <w:r>
              <w:rPr>
                <w:rFonts w:ascii="Times" w:eastAsia="宋体" w:hAnsi="Times" w:cs="宋体"/>
                <w:b/>
                <w:color w:val="000000"/>
                <w:kern w:val="0"/>
                <w:sz w:val="22"/>
                <w:szCs w:val="22"/>
              </w:rPr>
              <w:t>Zmax</w:t>
            </w:r>
            <w:proofErr w:type="spellEnd"/>
          </w:p>
        </w:tc>
      </w:tr>
      <w:tr w:rsidR="00B55EE6">
        <w:trPr>
          <w:trHeight w:val="280"/>
        </w:trPr>
        <w:tc>
          <w:tcPr>
            <w:tcW w:w="3020" w:type="dxa"/>
            <w:vMerge/>
            <w:shd w:val="clear" w:color="auto" w:fill="auto"/>
            <w:noWrap/>
            <w:vAlign w:val="center"/>
          </w:tcPr>
          <w:p w:rsidR="00B55EE6" w:rsidRDefault="00B55EE6">
            <w:pPr>
              <w:widowControl/>
              <w:spacing w:line="360" w:lineRule="auto"/>
              <w:jc w:val="left"/>
              <w:rPr>
                <w:rFonts w:ascii="Times" w:eastAsia="宋体" w:hAnsi="Times" w:cs="宋体"/>
                <w:b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4" w:type="dxa"/>
            <w:vMerge/>
            <w:shd w:val="clear" w:color="auto" w:fill="auto"/>
            <w:noWrap/>
            <w:vAlign w:val="center"/>
          </w:tcPr>
          <w:p w:rsidR="00B55EE6" w:rsidRDefault="00B55EE6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b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b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b/>
                <w:color w:val="000000"/>
                <w:kern w:val="0"/>
                <w:sz w:val="22"/>
                <w:szCs w:val="22"/>
              </w:rPr>
              <w:t>X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b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b/>
                <w:color w:val="000000"/>
                <w:kern w:val="0"/>
                <w:sz w:val="22"/>
                <w:szCs w:val="22"/>
              </w:rPr>
              <w:t>Y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b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b/>
                <w:color w:val="000000"/>
                <w:kern w:val="0"/>
                <w:sz w:val="22"/>
                <w:szCs w:val="22"/>
              </w:rPr>
              <w:t>Z</w:t>
            </w:r>
          </w:p>
        </w:tc>
        <w:tc>
          <w:tcPr>
            <w:tcW w:w="560" w:type="dxa"/>
            <w:vMerge/>
            <w:shd w:val="clear" w:color="auto" w:fill="auto"/>
            <w:noWrap/>
            <w:vAlign w:val="center"/>
          </w:tcPr>
          <w:p w:rsidR="00B55EE6" w:rsidRDefault="00B55EE6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60" w:type="dxa"/>
            <w:vMerge/>
            <w:shd w:val="clear" w:color="auto" w:fill="auto"/>
            <w:noWrap/>
            <w:vAlign w:val="center"/>
          </w:tcPr>
          <w:p w:rsidR="00B55EE6" w:rsidRDefault="00B55EE6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</w:p>
        </w:tc>
      </w:tr>
      <w:tr w:rsidR="00B55EE6">
        <w:trPr>
          <w:trHeight w:val="32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left"/>
              <w:rPr>
                <w:rFonts w:ascii="Times" w:eastAsia="宋体" w:hAnsi="Times" w:cs="宋体"/>
                <w:i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i/>
                <w:color w:val="000000"/>
                <w:kern w:val="0"/>
                <w:sz w:val="22"/>
                <w:szCs w:val="22"/>
              </w:rPr>
              <w:t xml:space="preserve">Metabolic </w:t>
            </w:r>
            <w:proofErr w:type="spellStart"/>
            <w:r>
              <w:rPr>
                <w:rFonts w:ascii="Times" w:eastAsia="宋体" w:hAnsi="Times" w:cs="宋体"/>
                <w:i/>
                <w:color w:val="000000"/>
                <w:kern w:val="0"/>
                <w:sz w:val="22"/>
                <w:szCs w:val="22"/>
              </w:rPr>
              <w:t>increase</w:t>
            </w:r>
            <w:r>
              <w:rPr>
                <w:rFonts w:ascii="Times" w:eastAsia="宋体" w:hAnsi="Times" w:cs="宋体"/>
                <w:i/>
                <w:color w:val="000000"/>
                <w:kern w:val="0"/>
                <w:sz w:val="22"/>
                <w:szCs w:val="22"/>
                <w:vertAlign w:val="superscript"/>
              </w:rPr>
              <w:t>b</w:t>
            </w:r>
            <w:proofErr w:type="spellEnd"/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B55EE6">
            <w:pPr>
              <w:widowControl/>
              <w:spacing w:line="360" w:lineRule="auto"/>
              <w:jc w:val="center"/>
              <w:rPr>
                <w:rFonts w:ascii="Times" w:eastAsia="Times New Roman" w:hAnsi="Times" w:cs="Times New Roman"/>
                <w:i/>
                <w:kern w:val="0"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B55EE6">
            <w:pPr>
              <w:widowControl/>
              <w:spacing w:line="360" w:lineRule="auto"/>
              <w:jc w:val="center"/>
              <w:rPr>
                <w:rFonts w:ascii="Times" w:eastAsia="Times New Roman" w:hAnsi="Times" w:cs="Times New Roman"/>
                <w:i/>
                <w:kern w:val="0"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B55EE6">
            <w:pPr>
              <w:widowControl/>
              <w:spacing w:line="360" w:lineRule="auto"/>
              <w:jc w:val="center"/>
              <w:rPr>
                <w:rFonts w:ascii="Times" w:eastAsia="Times New Roman" w:hAnsi="Times" w:cs="Times New Roman"/>
                <w:i/>
                <w:kern w:val="0"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B55EE6">
            <w:pPr>
              <w:widowControl/>
              <w:spacing w:line="360" w:lineRule="auto"/>
              <w:jc w:val="center"/>
              <w:rPr>
                <w:rFonts w:ascii="Times" w:eastAsia="Times New Roman" w:hAnsi="Times" w:cs="Times New Roman"/>
                <w:i/>
                <w:kern w:val="0"/>
                <w:sz w:val="20"/>
                <w:szCs w:val="20"/>
              </w:rPr>
            </w:pP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B55EE6">
            <w:pPr>
              <w:widowControl/>
              <w:spacing w:line="360" w:lineRule="auto"/>
              <w:jc w:val="center"/>
              <w:rPr>
                <w:rFonts w:ascii="Times" w:eastAsia="Times New Roman" w:hAnsi="Times" w:cs="Times New Roman"/>
                <w:i/>
                <w:kern w:val="0"/>
                <w:sz w:val="20"/>
                <w:szCs w:val="20"/>
              </w:rPr>
            </w:pP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B55EE6">
            <w:pPr>
              <w:widowControl/>
              <w:spacing w:line="360" w:lineRule="auto"/>
              <w:jc w:val="center"/>
              <w:rPr>
                <w:rFonts w:ascii="Times" w:eastAsia="Times New Roman" w:hAnsi="Times" w:cs="Times New Roman"/>
                <w:i/>
                <w:kern w:val="0"/>
                <w:sz w:val="20"/>
                <w:szCs w:val="20"/>
              </w:rPr>
            </w:pP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Lentiform</w:t>
            </w:r>
            <w:proofErr w:type="spellEnd"/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 xml:space="preserve"> nucleus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Bilateral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8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4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*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.59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Claustrum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Bilateral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28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8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*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.67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Subcallosal gyrus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Right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18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12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13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.65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Parahippocampal</w:t>
            </w:r>
            <w:proofErr w:type="spellEnd"/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 xml:space="preserve"> gyrus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Bilateral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0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24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16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36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.43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Medial frontal gyrus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Bilateral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22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8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.53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Inferior frontal gyrus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jc w:val="center"/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Bilateral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52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2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6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.91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 xml:space="preserve">Superior </w:t>
            </w: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frontal gyrus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jc w:val="center"/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Bilateral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28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56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4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.83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Anterior cingulate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jc w:val="center"/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Bilateral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22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2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32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.01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Orbital gyrus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Right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50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30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3.83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Precentral gyrus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Bilateral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58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0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3.61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Insula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jc w:val="center"/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Right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2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20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13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3.24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Superior temporal gyrus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jc w:val="center"/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Right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50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18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40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38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3.32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Middle</w:t>
            </w: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 xml:space="preserve"> temporal gyrus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jc w:val="center"/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Right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64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14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21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3.58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Amygdala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jc w:val="center"/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Right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34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4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22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*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.72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Cerebellar tonsil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Left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30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54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50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*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5.31</w:t>
            </w:r>
          </w:p>
        </w:tc>
      </w:tr>
      <w:tr w:rsidR="00B55EE6">
        <w:trPr>
          <w:trHeight w:val="32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left"/>
              <w:rPr>
                <w:rFonts w:ascii="Times" w:eastAsia="宋体" w:hAnsi="Times" w:cs="宋体"/>
                <w:i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i/>
                <w:color w:val="000000"/>
                <w:kern w:val="0"/>
                <w:sz w:val="22"/>
                <w:szCs w:val="22"/>
              </w:rPr>
              <w:t xml:space="preserve">Metabolic </w:t>
            </w:r>
            <w:proofErr w:type="spellStart"/>
            <w:r>
              <w:rPr>
                <w:rFonts w:ascii="Times" w:eastAsia="宋体" w:hAnsi="Times" w:cs="宋体"/>
                <w:i/>
                <w:color w:val="000000"/>
                <w:kern w:val="0"/>
                <w:sz w:val="22"/>
                <w:szCs w:val="22"/>
              </w:rPr>
              <w:t>decrease</w:t>
            </w:r>
            <w:r>
              <w:rPr>
                <w:rFonts w:ascii="Times" w:eastAsia="宋体" w:hAnsi="Times" w:cs="宋体"/>
                <w:i/>
                <w:color w:val="000000"/>
                <w:kern w:val="0"/>
                <w:sz w:val="22"/>
                <w:szCs w:val="22"/>
                <w:vertAlign w:val="superscript"/>
              </w:rPr>
              <w:t>b</w:t>
            </w:r>
            <w:proofErr w:type="spellEnd"/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B55EE6">
            <w:pPr>
              <w:widowControl/>
              <w:spacing w:line="360" w:lineRule="auto"/>
              <w:jc w:val="center"/>
              <w:rPr>
                <w:rFonts w:ascii="Times" w:eastAsia="Times New Roman" w:hAnsi="Times" w:cs="Times New Roman"/>
                <w:i/>
                <w:kern w:val="0"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B55EE6">
            <w:pPr>
              <w:widowControl/>
              <w:spacing w:line="360" w:lineRule="auto"/>
              <w:jc w:val="center"/>
              <w:rPr>
                <w:rFonts w:ascii="Times" w:eastAsia="Times New Roman" w:hAnsi="Times" w:cs="Times New Roman"/>
                <w:i/>
                <w:kern w:val="0"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B55EE6">
            <w:pPr>
              <w:widowControl/>
              <w:spacing w:line="360" w:lineRule="auto"/>
              <w:jc w:val="center"/>
              <w:rPr>
                <w:rFonts w:ascii="Times" w:eastAsia="Times New Roman" w:hAnsi="Times" w:cs="Times New Roman"/>
                <w:i/>
                <w:kern w:val="0"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B55EE6">
            <w:pPr>
              <w:widowControl/>
              <w:spacing w:line="360" w:lineRule="auto"/>
              <w:jc w:val="center"/>
              <w:rPr>
                <w:rFonts w:ascii="Times" w:eastAsia="Times New Roman" w:hAnsi="Times" w:cs="Times New Roman"/>
                <w:i/>
                <w:kern w:val="0"/>
                <w:sz w:val="20"/>
                <w:szCs w:val="20"/>
              </w:rPr>
            </w:pP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B55EE6">
            <w:pPr>
              <w:widowControl/>
              <w:spacing w:line="360" w:lineRule="auto"/>
              <w:jc w:val="center"/>
              <w:rPr>
                <w:rFonts w:ascii="Times" w:eastAsia="Times New Roman" w:hAnsi="Times" w:cs="Times New Roman"/>
                <w:i/>
                <w:kern w:val="0"/>
                <w:sz w:val="20"/>
                <w:szCs w:val="20"/>
              </w:rPr>
            </w:pP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B55EE6">
            <w:pPr>
              <w:widowControl/>
              <w:spacing w:line="360" w:lineRule="auto"/>
              <w:jc w:val="center"/>
              <w:rPr>
                <w:rFonts w:ascii="Times" w:eastAsia="Times New Roman" w:hAnsi="Times" w:cs="Times New Roman"/>
                <w:i/>
                <w:kern w:val="0"/>
                <w:sz w:val="20"/>
                <w:szCs w:val="20"/>
              </w:rPr>
            </w:pP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lastRenderedPageBreak/>
              <w:t>Lingual gyrus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jc w:val="center"/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Bilateral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88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4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18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5.4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Cuneus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jc w:val="center"/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Bilateral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2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76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23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5.23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Superior parietal lobule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jc w:val="center"/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Bilateral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28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64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56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5.09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proofErr w:type="spellStart"/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Precuneus</w:t>
            </w:r>
            <w:proofErr w:type="spellEnd"/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jc w:val="center"/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Bilateral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18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82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2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.9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Middle occipital gyrus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jc w:val="center"/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Bilateral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22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98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19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.46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Inferior parietal lobule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jc w:val="center"/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Bilateral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48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48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54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0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.03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Postcentral gyrus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Left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42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32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68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3.82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Angular gyrus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Bilateral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36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80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30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39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3.64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 xml:space="preserve">Inferior </w:t>
            </w: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occipital gyrus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Right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40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84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16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18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3.43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Middle temporal gyrus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Left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32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62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 w:hint="eastAsia"/>
                <w:color w:val="000000"/>
                <w:kern w:val="0"/>
                <w:sz w:val="22"/>
                <w:szCs w:val="22"/>
              </w:rPr>
              <w:t>21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3.31</w:t>
            </w:r>
          </w:p>
        </w:tc>
      </w:tr>
      <w:tr w:rsidR="00B55EE6">
        <w:trPr>
          <w:trHeight w:val="280"/>
        </w:trPr>
        <w:tc>
          <w:tcPr>
            <w:tcW w:w="302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ind w:firstLineChars="50" w:firstLine="110"/>
              <w:jc w:val="left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Middle frontal gyrus</w:t>
            </w:r>
          </w:p>
        </w:tc>
        <w:tc>
          <w:tcPr>
            <w:tcW w:w="974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Left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-30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727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68</w:t>
            </w:r>
          </w:p>
        </w:tc>
        <w:tc>
          <w:tcPr>
            <w:tcW w:w="5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060" w:type="dxa"/>
            <w:shd w:val="clear" w:color="auto" w:fill="auto"/>
            <w:noWrap/>
            <w:vAlign w:val="center"/>
          </w:tcPr>
          <w:p w:rsidR="00B55EE6" w:rsidRDefault="00F10A62">
            <w:pPr>
              <w:widowControl/>
              <w:spacing w:line="360" w:lineRule="auto"/>
              <w:jc w:val="center"/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</w:pPr>
            <w:r>
              <w:rPr>
                <w:rFonts w:ascii="Times" w:eastAsia="宋体" w:hAnsi="Times" w:cs="宋体"/>
                <w:color w:val="000000"/>
                <w:kern w:val="0"/>
                <w:sz w:val="22"/>
                <w:szCs w:val="22"/>
              </w:rPr>
              <w:t>3.48</w:t>
            </w:r>
          </w:p>
        </w:tc>
      </w:tr>
    </w:tbl>
    <w:p w:rsidR="00B55EE6" w:rsidRDefault="00F10A62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gions with modified glucose </w:t>
      </w:r>
      <w:proofErr w:type="spellStart"/>
      <w:r>
        <w:rPr>
          <w:rFonts w:ascii="Times New Roman" w:hAnsi="Times New Roman" w:cs="Times New Roman"/>
        </w:rPr>
        <w:t>hypermetabolism</w:t>
      </w:r>
      <w:proofErr w:type="spellEnd"/>
      <w:r>
        <w:rPr>
          <w:rFonts w:ascii="Times New Roman" w:hAnsi="Times New Roman" w:cs="Times New Roman"/>
        </w:rPr>
        <w:t xml:space="preserve"> and </w:t>
      </w:r>
      <w:proofErr w:type="spellStart"/>
      <w:r>
        <w:rPr>
          <w:rFonts w:ascii="Times New Roman" w:hAnsi="Times New Roman" w:cs="Times New Roman"/>
        </w:rPr>
        <w:t>hypometabolism</w:t>
      </w:r>
      <w:proofErr w:type="spellEnd"/>
      <w:r>
        <w:rPr>
          <w:rFonts w:ascii="Times New Roman" w:hAnsi="Times New Roman" w:cs="Times New Roman"/>
        </w:rPr>
        <w:t xml:space="preserve"> in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PD-TRD</w:t>
      </w:r>
      <w:r>
        <w:rPr>
          <w:rFonts w:ascii="Times New Roman" w:hAnsi="Times New Roman" w:cs="Times New Roman" w:hint="eastAsia"/>
        </w:rPr>
        <w:t xml:space="preserve"> patients</w:t>
      </w:r>
      <w:r>
        <w:rPr>
          <w:rFonts w:ascii="Times New Roman" w:hAnsi="Times New Roman" w:cs="Times New Roman"/>
        </w:rPr>
        <w:t xml:space="preserve">, compared to these regions in healthy </w:t>
      </w:r>
      <w:r>
        <w:rPr>
          <w:rFonts w:ascii="Times New Roman" w:hAnsi="Times New Roman" w:cs="Times New Roman"/>
        </w:rPr>
        <w:t>individuals. (</w:t>
      </w:r>
      <w:proofErr w:type="gramStart"/>
      <w:r>
        <w:rPr>
          <w:rFonts w:ascii="Times New Roman" w:hAnsi="Times New Roman" w:cs="Times New Roman"/>
          <w:iCs/>
        </w:rPr>
        <w:t>p</w:t>
      </w:r>
      <w:proofErr w:type="gramEnd"/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</w:rPr>
        <w:t>&lt; 0.01, uncorrected; extend threshold ≤ 100).</w:t>
      </w:r>
    </w:p>
    <w:p w:rsidR="00B55EE6" w:rsidRDefault="00F10A62">
      <w:pPr>
        <w:spacing w:line="360" w:lineRule="auto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/>
          <w:vertAlign w:val="superscript"/>
        </w:rPr>
        <w:t>a</w:t>
      </w:r>
      <w:proofErr w:type="spellEnd"/>
      <w:proofErr w:type="gramEnd"/>
      <w:r>
        <w:rPr>
          <w:rFonts w:ascii="Times New Roman" w:hAnsi="Times New Roman" w:cs="Times New Roman"/>
        </w:rPr>
        <w:t xml:space="preserve"> The Montreal Neurological Institute (MNI) standard brain space.</w:t>
      </w:r>
    </w:p>
    <w:p w:rsidR="00B55EE6" w:rsidRDefault="00F10A62">
      <w:pPr>
        <w:spacing w:line="36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/>
          <w:vertAlign w:val="superscript"/>
        </w:rPr>
        <w:t>b</w:t>
      </w:r>
      <w:proofErr w:type="gramEnd"/>
      <w:r>
        <w:rPr>
          <w:rFonts w:ascii="Times New Roman" w:hAnsi="Times New Roman"/>
          <w:vertAlign w:val="superscript"/>
        </w:rPr>
        <w:t xml:space="preserve"> </w:t>
      </w:r>
      <w:r>
        <w:rPr>
          <w:rFonts w:ascii="Times New Roman" w:hAnsi="Times New Roman" w:cs="Times New Roman"/>
        </w:rPr>
        <w:t>Regions that survived false discovery rate (FDR) correction (p &lt; 0.05).</w:t>
      </w:r>
    </w:p>
    <w:p w:rsidR="00B55EE6" w:rsidRDefault="00F10A62">
      <w:pPr>
        <w:spacing w:line="360" w:lineRule="auto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bbreviation: BA = </w:t>
      </w:r>
      <w:proofErr w:type="spellStart"/>
      <w:r>
        <w:rPr>
          <w:rFonts w:ascii="Times New Roman" w:hAnsi="Times New Roman" w:cs="Times New Roman"/>
        </w:rPr>
        <w:t>Brodmann’s</w:t>
      </w:r>
      <w:proofErr w:type="spellEnd"/>
      <w:r>
        <w:rPr>
          <w:rFonts w:ascii="Times New Roman" w:hAnsi="Times New Roman" w:cs="Times New Roman"/>
        </w:rPr>
        <w:t xml:space="preserve"> area; PD-TRD = </w:t>
      </w:r>
      <w:r>
        <w:rPr>
          <w:rFonts w:ascii="Times New Roman" w:hAnsi="Times New Roman" w:cs="Times New Roman"/>
        </w:rPr>
        <w:t>Parkinson’s disease with treatment-resistant depression</w:t>
      </w:r>
    </w:p>
    <w:p w:rsidR="00B55EE6" w:rsidRDefault="00B55EE6">
      <w:pPr>
        <w:spacing w:line="360" w:lineRule="auto"/>
        <w:rPr>
          <w:rFonts w:ascii="Times" w:hAnsi="Times"/>
        </w:rPr>
      </w:pPr>
    </w:p>
    <w:sectPr w:rsidR="00B55EE6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HorizontalSpacing w:val="120"/>
  <w:drawingGridVerticalSpacing w:val="423"/>
  <w:displayHorizontalDrawingGridEvery w:val="0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axMLc0NDU3MrC0NDRU0lEKTi0uzszPAykwqgUAkQaN1iwAAAA="/>
  </w:docVars>
  <w:rsids>
    <w:rsidRoot w:val="001F3BFB"/>
    <w:rsid w:val="00004CCC"/>
    <w:rsid w:val="0000539B"/>
    <w:rsid w:val="00020272"/>
    <w:rsid w:val="00022322"/>
    <w:rsid w:val="00022E0A"/>
    <w:rsid w:val="00022E21"/>
    <w:rsid w:val="00023190"/>
    <w:rsid w:val="00023A3B"/>
    <w:rsid w:val="000257ED"/>
    <w:rsid w:val="00026094"/>
    <w:rsid w:val="0003069B"/>
    <w:rsid w:val="00030A05"/>
    <w:rsid w:val="00033075"/>
    <w:rsid w:val="000415F3"/>
    <w:rsid w:val="00041E53"/>
    <w:rsid w:val="000428D7"/>
    <w:rsid w:val="00043BE8"/>
    <w:rsid w:val="00044AF0"/>
    <w:rsid w:val="000450DB"/>
    <w:rsid w:val="000475C2"/>
    <w:rsid w:val="000477B7"/>
    <w:rsid w:val="00053496"/>
    <w:rsid w:val="00054C66"/>
    <w:rsid w:val="000573C8"/>
    <w:rsid w:val="000618CD"/>
    <w:rsid w:val="00061F6E"/>
    <w:rsid w:val="0006492B"/>
    <w:rsid w:val="00064A5D"/>
    <w:rsid w:val="00071D0F"/>
    <w:rsid w:val="00076758"/>
    <w:rsid w:val="00077805"/>
    <w:rsid w:val="00080E27"/>
    <w:rsid w:val="00081149"/>
    <w:rsid w:val="0008636C"/>
    <w:rsid w:val="00086635"/>
    <w:rsid w:val="00086C8E"/>
    <w:rsid w:val="00087454"/>
    <w:rsid w:val="00091DA0"/>
    <w:rsid w:val="000960F2"/>
    <w:rsid w:val="0009746E"/>
    <w:rsid w:val="0009788D"/>
    <w:rsid w:val="000A2827"/>
    <w:rsid w:val="000A2B5D"/>
    <w:rsid w:val="000A3340"/>
    <w:rsid w:val="000A3530"/>
    <w:rsid w:val="000A79A5"/>
    <w:rsid w:val="000B3E9F"/>
    <w:rsid w:val="000B514F"/>
    <w:rsid w:val="000B55A5"/>
    <w:rsid w:val="000B6F4B"/>
    <w:rsid w:val="000C33C4"/>
    <w:rsid w:val="000C3D20"/>
    <w:rsid w:val="000C5889"/>
    <w:rsid w:val="000C6434"/>
    <w:rsid w:val="000C72F5"/>
    <w:rsid w:val="000D3AD7"/>
    <w:rsid w:val="000D7D25"/>
    <w:rsid w:val="000E0B07"/>
    <w:rsid w:val="000E20E5"/>
    <w:rsid w:val="000E36E8"/>
    <w:rsid w:val="000E3EAE"/>
    <w:rsid w:val="000E4EBC"/>
    <w:rsid w:val="000E5F8C"/>
    <w:rsid w:val="000E6C38"/>
    <w:rsid w:val="000E78B4"/>
    <w:rsid w:val="000E7BF0"/>
    <w:rsid w:val="000F1CC3"/>
    <w:rsid w:val="000F7506"/>
    <w:rsid w:val="00100091"/>
    <w:rsid w:val="00101806"/>
    <w:rsid w:val="00104E22"/>
    <w:rsid w:val="00116C90"/>
    <w:rsid w:val="001178D4"/>
    <w:rsid w:val="001210BB"/>
    <w:rsid w:val="0012203A"/>
    <w:rsid w:val="00123DA0"/>
    <w:rsid w:val="00124B92"/>
    <w:rsid w:val="00124DE5"/>
    <w:rsid w:val="00126E59"/>
    <w:rsid w:val="0013096C"/>
    <w:rsid w:val="001309FF"/>
    <w:rsid w:val="001374D8"/>
    <w:rsid w:val="00142C21"/>
    <w:rsid w:val="0014354D"/>
    <w:rsid w:val="00143668"/>
    <w:rsid w:val="001440D2"/>
    <w:rsid w:val="00146613"/>
    <w:rsid w:val="00146F57"/>
    <w:rsid w:val="00150047"/>
    <w:rsid w:val="001510CE"/>
    <w:rsid w:val="001513C5"/>
    <w:rsid w:val="001575FA"/>
    <w:rsid w:val="00157ADD"/>
    <w:rsid w:val="00162D04"/>
    <w:rsid w:val="0016450F"/>
    <w:rsid w:val="00164615"/>
    <w:rsid w:val="00164649"/>
    <w:rsid w:val="0016639E"/>
    <w:rsid w:val="001703EA"/>
    <w:rsid w:val="00173A5B"/>
    <w:rsid w:val="00174AB6"/>
    <w:rsid w:val="00183E50"/>
    <w:rsid w:val="00183ED9"/>
    <w:rsid w:val="001862AE"/>
    <w:rsid w:val="00186F28"/>
    <w:rsid w:val="001871B4"/>
    <w:rsid w:val="0019092B"/>
    <w:rsid w:val="00192F15"/>
    <w:rsid w:val="00196AE6"/>
    <w:rsid w:val="001A058C"/>
    <w:rsid w:val="001A37D0"/>
    <w:rsid w:val="001A3F57"/>
    <w:rsid w:val="001A5575"/>
    <w:rsid w:val="001A77A0"/>
    <w:rsid w:val="001B2CA1"/>
    <w:rsid w:val="001B50F8"/>
    <w:rsid w:val="001B550E"/>
    <w:rsid w:val="001C43EF"/>
    <w:rsid w:val="001C4BA7"/>
    <w:rsid w:val="001C566C"/>
    <w:rsid w:val="001C6658"/>
    <w:rsid w:val="001C768B"/>
    <w:rsid w:val="001D1358"/>
    <w:rsid w:val="001D1EFA"/>
    <w:rsid w:val="001E3A44"/>
    <w:rsid w:val="001F2DE7"/>
    <w:rsid w:val="001F3BFB"/>
    <w:rsid w:val="001F58CC"/>
    <w:rsid w:val="001F7848"/>
    <w:rsid w:val="00200082"/>
    <w:rsid w:val="00200DE2"/>
    <w:rsid w:val="00201A3D"/>
    <w:rsid w:val="002023FA"/>
    <w:rsid w:val="0020715B"/>
    <w:rsid w:val="00207F3B"/>
    <w:rsid w:val="002109FD"/>
    <w:rsid w:val="00210C23"/>
    <w:rsid w:val="00212F1E"/>
    <w:rsid w:val="00215834"/>
    <w:rsid w:val="00217794"/>
    <w:rsid w:val="00217B12"/>
    <w:rsid w:val="00217E65"/>
    <w:rsid w:val="00220A8F"/>
    <w:rsid w:val="00220D2D"/>
    <w:rsid w:val="00221D91"/>
    <w:rsid w:val="00223D3A"/>
    <w:rsid w:val="002240CB"/>
    <w:rsid w:val="0022777E"/>
    <w:rsid w:val="00230AB1"/>
    <w:rsid w:val="00230C5E"/>
    <w:rsid w:val="002312B5"/>
    <w:rsid w:val="00232013"/>
    <w:rsid w:val="00232BFC"/>
    <w:rsid w:val="002333F2"/>
    <w:rsid w:val="0023594D"/>
    <w:rsid w:val="00236B61"/>
    <w:rsid w:val="00242C93"/>
    <w:rsid w:val="00242D48"/>
    <w:rsid w:val="00243C73"/>
    <w:rsid w:val="002506AB"/>
    <w:rsid w:val="00250B37"/>
    <w:rsid w:val="00251E1B"/>
    <w:rsid w:val="00251E68"/>
    <w:rsid w:val="00253761"/>
    <w:rsid w:val="00255DDB"/>
    <w:rsid w:val="00256996"/>
    <w:rsid w:val="0025711A"/>
    <w:rsid w:val="00257E35"/>
    <w:rsid w:val="002645E0"/>
    <w:rsid w:val="0026533D"/>
    <w:rsid w:val="002675B4"/>
    <w:rsid w:val="00276A20"/>
    <w:rsid w:val="00280523"/>
    <w:rsid w:val="0028094B"/>
    <w:rsid w:val="00282350"/>
    <w:rsid w:val="0028757D"/>
    <w:rsid w:val="00292306"/>
    <w:rsid w:val="002924C4"/>
    <w:rsid w:val="0029400A"/>
    <w:rsid w:val="00296AFF"/>
    <w:rsid w:val="00297B4D"/>
    <w:rsid w:val="002A09AC"/>
    <w:rsid w:val="002A2A60"/>
    <w:rsid w:val="002A34A9"/>
    <w:rsid w:val="002A410B"/>
    <w:rsid w:val="002A67D2"/>
    <w:rsid w:val="002A7304"/>
    <w:rsid w:val="002A79FF"/>
    <w:rsid w:val="002A7C66"/>
    <w:rsid w:val="002B0D07"/>
    <w:rsid w:val="002B1296"/>
    <w:rsid w:val="002B1E24"/>
    <w:rsid w:val="002B2FA9"/>
    <w:rsid w:val="002B37AD"/>
    <w:rsid w:val="002B493C"/>
    <w:rsid w:val="002B4AD7"/>
    <w:rsid w:val="002B6E69"/>
    <w:rsid w:val="002C0218"/>
    <w:rsid w:val="002C0517"/>
    <w:rsid w:val="002C1CB1"/>
    <w:rsid w:val="002C216A"/>
    <w:rsid w:val="002C469A"/>
    <w:rsid w:val="002C5D6A"/>
    <w:rsid w:val="002C6857"/>
    <w:rsid w:val="002D1498"/>
    <w:rsid w:val="002D3BBA"/>
    <w:rsid w:val="002D4E5E"/>
    <w:rsid w:val="002D52B7"/>
    <w:rsid w:val="002D56D5"/>
    <w:rsid w:val="002D5A9C"/>
    <w:rsid w:val="002D7225"/>
    <w:rsid w:val="002E0E4F"/>
    <w:rsid w:val="002E329D"/>
    <w:rsid w:val="002E524A"/>
    <w:rsid w:val="002E69F0"/>
    <w:rsid w:val="002E75B9"/>
    <w:rsid w:val="002F1F7E"/>
    <w:rsid w:val="002F51A3"/>
    <w:rsid w:val="002F6A3D"/>
    <w:rsid w:val="002F7437"/>
    <w:rsid w:val="0030100A"/>
    <w:rsid w:val="00306439"/>
    <w:rsid w:val="00310156"/>
    <w:rsid w:val="00316882"/>
    <w:rsid w:val="003209F1"/>
    <w:rsid w:val="003255B1"/>
    <w:rsid w:val="00327104"/>
    <w:rsid w:val="00330597"/>
    <w:rsid w:val="00330695"/>
    <w:rsid w:val="003313B2"/>
    <w:rsid w:val="003326BF"/>
    <w:rsid w:val="003373A0"/>
    <w:rsid w:val="00340770"/>
    <w:rsid w:val="00342D78"/>
    <w:rsid w:val="00343A61"/>
    <w:rsid w:val="00345B1C"/>
    <w:rsid w:val="003467CE"/>
    <w:rsid w:val="003532CE"/>
    <w:rsid w:val="00354709"/>
    <w:rsid w:val="00355FC1"/>
    <w:rsid w:val="003567F7"/>
    <w:rsid w:val="00356ACB"/>
    <w:rsid w:val="003578EF"/>
    <w:rsid w:val="00357E7B"/>
    <w:rsid w:val="003634CB"/>
    <w:rsid w:val="003667A6"/>
    <w:rsid w:val="00372649"/>
    <w:rsid w:val="00376421"/>
    <w:rsid w:val="0037729C"/>
    <w:rsid w:val="00377C19"/>
    <w:rsid w:val="00380286"/>
    <w:rsid w:val="003819CA"/>
    <w:rsid w:val="00381DDD"/>
    <w:rsid w:val="0038523B"/>
    <w:rsid w:val="00385CE9"/>
    <w:rsid w:val="00385DDA"/>
    <w:rsid w:val="00386FC7"/>
    <w:rsid w:val="003872B3"/>
    <w:rsid w:val="00390206"/>
    <w:rsid w:val="00390524"/>
    <w:rsid w:val="00392181"/>
    <w:rsid w:val="003922FC"/>
    <w:rsid w:val="00397644"/>
    <w:rsid w:val="003979A8"/>
    <w:rsid w:val="003A0920"/>
    <w:rsid w:val="003A0E8A"/>
    <w:rsid w:val="003A1276"/>
    <w:rsid w:val="003A3632"/>
    <w:rsid w:val="003B1088"/>
    <w:rsid w:val="003B2222"/>
    <w:rsid w:val="003B2E07"/>
    <w:rsid w:val="003B461A"/>
    <w:rsid w:val="003B600F"/>
    <w:rsid w:val="003B62B8"/>
    <w:rsid w:val="003B6781"/>
    <w:rsid w:val="003B716E"/>
    <w:rsid w:val="003B720D"/>
    <w:rsid w:val="003C008F"/>
    <w:rsid w:val="003C09D6"/>
    <w:rsid w:val="003C6E29"/>
    <w:rsid w:val="003C7B2E"/>
    <w:rsid w:val="003D19EA"/>
    <w:rsid w:val="003D5AA1"/>
    <w:rsid w:val="003D664E"/>
    <w:rsid w:val="003D6A78"/>
    <w:rsid w:val="003D7135"/>
    <w:rsid w:val="003E1012"/>
    <w:rsid w:val="003E1FA8"/>
    <w:rsid w:val="003E283F"/>
    <w:rsid w:val="003E2B93"/>
    <w:rsid w:val="003E7D4D"/>
    <w:rsid w:val="003F057C"/>
    <w:rsid w:val="003F067E"/>
    <w:rsid w:val="003F2378"/>
    <w:rsid w:val="003F2EB5"/>
    <w:rsid w:val="003F3C5B"/>
    <w:rsid w:val="003F3CC5"/>
    <w:rsid w:val="003F48EA"/>
    <w:rsid w:val="003F629D"/>
    <w:rsid w:val="00401463"/>
    <w:rsid w:val="00403A8E"/>
    <w:rsid w:val="00403E83"/>
    <w:rsid w:val="00404B1C"/>
    <w:rsid w:val="004064D8"/>
    <w:rsid w:val="004103F5"/>
    <w:rsid w:val="00410772"/>
    <w:rsid w:val="004109C8"/>
    <w:rsid w:val="004112D9"/>
    <w:rsid w:val="00411C11"/>
    <w:rsid w:val="00416586"/>
    <w:rsid w:val="00422245"/>
    <w:rsid w:val="0042537D"/>
    <w:rsid w:val="00426B5D"/>
    <w:rsid w:val="00427A66"/>
    <w:rsid w:val="004318DB"/>
    <w:rsid w:val="00431DFA"/>
    <w:rsid w:val="0043304E"/>
    <w:rsid w:val="004366C0"/>
    <w:rsid w:val="00437BA0"/>
    <w:rsid w:val="00442A79"/>
    <w:rsid w:val="004475E2"/>
    <w:rsid w:val="00451308"/>
    <w:rsid w:val="00454E9F"/>
    <w:rsid w:val="00455810"/>
    <w:rsid w:val="00455CCB"/>
    <w:rsid w:val="0046046B"/>
    <w:rsid w:val="004608DE"/>
    <w:rsid w:val="004650B7"/>
    <w:rsid w:val="00465252"/>
    <w:rsid w:val="00471015"/>
    <w:rsid w:val="0047120E"/>
    <w:rsid w:val="004714C1"/>
    <w:rsid w:val="00471F3C"/>
    <w:rsid w:val="004723C2"/>
    <w:rsid w:val="004729E5"/>
    <w:rsid w:val="00472BF9"/>
    <w:rsid w:val="00472FB3"/>
    <w:rsid w:val="0047325D"/>
    <w:rsid w:val="00474576"/>
    <w:rsid w:val="00475632"/>
    <w:rsid w:val="00483D27"/>
    <w:rsid w:val="004848AC"/>
    <w:rsid w:val="00485F69"/>
    <w:rsid w:val="004913B2"/>
    <w:rsid w:val="0049384D"/>
    <w:rsid w:val="00494BE7"/>
    <w:rsid w:val="00494CA6"/>
    <w:rsid w:val="004961DD"/>
    <w:rsid w:val="00496236"/>
    <w:rsid w:val="0049647A"/>
    <w:rsid w:val="004A1F9C"/>
    <w:rsid w:val="004A203F"/>
    <w:rsid w:val="004A263E"/>
    <w:rsid w:val="004A2AED"/>
    <w:rsid w:val="004A37FC"/>
    <w:rsid w:val="004A3CB6"/>
    <w:rsid w:val="004A438D"/>
    <w:rsid w:val="004A7459"/>
    <w:rsid w:val="004B1D19"/>
    <w:rsid w:val="004B1F74"/>
    <w:rsid w:val="004B2786"/>
    <w:rsid w:val="004B2EDF"/>
    <w:rsid w:val="004B6AD7"/>
    <w:rsid w:val="004B7BA5"/>
    <w:rsid w:val="004C015D"/>
    <w:rsid w:val="004C2066"/>
    <w:rsid w:val="004C30C0"/>
    <w:rsid w:val="004C4452"/>
    <w:rsid w:val="004C7A9C"/>
    <w:rsid w:val="004C7DB6"/>
    <w:rsid w:val="004D0D7C"/>
    <w:rsid w:val="004E0828"/>
    <w:rsid w:val="004E200A"/>
    <w:rsid w:val="004E2525"/>
    <w:rsid w:val="004E2D6D"/>
    <w:rsid w:val="004E3798"/>
    <w:rsid w:val="004E60C5"/>
    <w:rsid w:val="004E7270"/>
    <w:rsid w:val="004E7523"/>
    <w:rsid w:val="004F563A"/>
    <w:rsid w:val="004F7E53"/>
    <w:rsid w:val="00500DC1"/>
    <w:rsid w:val="0050764A"/>
    <w:rsid w:val="00510242"/>
    <w:rsid w:val="00512932"/>
    <w:rsid w:val="0051343D"/>
    <w:rsid w:val="00514DE0"/>
    <w:rsid w:val="00517957"/>
    <w:rsid w:val="00520D18"/>
    <w:rsid w:val="00526656"/>
    <w:rsid w:val="0052688B"/>
    <w:rsid w:val="005277BB"/>
    <w:rsid w:val="005302D1"/>
    <w:rsid w:val="005326D0"/>
    <w:rsid w:val="00534CE4"/>
    <w:rsid w:val="00534DEC"/>
    <w:rsid w:val="00534EF9"/>
    <w:rsid w:val="00535CBF"/>
    <w:rsid w:val="00535FD0"/>
    <w:rsid w:val="00537BFE"/>
    <w:rsid w:val="00542AFA"/>
    <w:rsid w:val="00543F76"/>
    <w:rsid w:val="00544D96"/>
    <w:rsid w:val="00546175"/>
    <w:rsid w:val="005468C5"/>
    <w:rsid w:val="00552C4E"/>
    <w:rsid w:val="00556206"/>
    <w:rsid w:val="005572AC"/>
    <w:rsid w:val="005573B0"/>
    <w:rsid w:val="00560176"/>
    <w:rsid w:val="005605A8"/>
    <w:rsid w:val="005637E9"/>
    <w:rsid w:val="00565E52"/>
    <w:rsid w:val="00570813"/>
    <w:rsid w:val="00571159"/>
    <w:rsid w:val="005711ED"/>
    <w:rsid w:val="005763FD"/>
    <w:rsid w:val="0057770C"/>
    <w:rsid w:val="005839F7"/>
    <w:rsid w:val="005879ED"/>
    <w:rsid w:val="00591648"/>
    <w:rsid w:val="0059215F"/>
    <w:rsid w:val="00593ADF"/>
    <w:rsid w:val="00593EF5"/>
    <w:rsid w:val="0059561A"/>
    <w:rsid w:val="00595B54"/>
    <w:rsid w:val="0059750B"/>
    <w:rsid w:val="005A1B93"/>
    <w:rsid w:val="005A32EA"/>
    <w:rsid w:val="005A4C61"/>
    <w:rsid w:val="005A676F"/>
    <w:rsid w:val="005B0100"/>
    <w:rsid w:val="005B07EE"/>
    <w:rsid w:val="005B2C11"/>
    <w:rsid w:val="005B7066"/>
    <w:rsid w:val="005B719E"/>
    <w:rsid w:val="005C04CB"/>
    <w:rsid w:val="005C3719"/>
    <w:rsid w:val="005C4D1A"/>
    <w:rsid w:val="005C5603"/>
    <w:rsid w:val="005C687C"/>
    <w:rsid w:val="005D04BA"/>
    <w:rsid w:val="005D0D87"/>
    <w:rsid w:val="005D1050"/>
    <w:rsid w:val="005D25EA"/>
    <w:rsid w:val="005E0725"/>
    <w:rsid w:val="005E1493"/>
    <w:rsid w:val="005E40DD"/>
    <w:rsid w:val="005E475E"/>
    <w:rsid w:val="005F035C"/>
    <w:rsid w:val="005F0C87"/>
    <w:rsid w:val="005F373E"/>
    <w:rsid w:val="005F5205"/>
    <w:rsid w:val="005F5349"/>
    <w:rsid w:val="005F6504"/>
    <w:rsid w:val="006007F7"/>
    <w:rsid w:val="006009C0"/>
    <w:rsid w:val="00600EEB"/>
    <w:rsid w:val="00602EC5"/>
    <w:rsid w:val="00607464"/>
    <w:rsid w:val="00612DE8"/>
    <w:rsid w:val="00613205"/>
    <w:rsid w:val="00613C01"/>
    <w:rsid w:val="00613CBF"/>
    <w:rsid w:val="00614264"/>
    <w:rsid w:val="0061638B"/>
    <w:rsid w:val="00616EC2"/>
    <w:rsid w:val="006230A1"/>
    <w:rsid w:val="00624581"/>
    <w:rsid w:val="00625F43"/>
    <w:rsid w:val="00632263"/>
    <w:rsid w:val="00632F31"/>
    <w:rsid w:val="00643B02"/>
    <w:rsid w:val="006460FA"/>
    <w:rsid w:val="0064682A"/>
    <w:rsid w:val="006474AA"/>
    <w:rsid w:val="00647C9F"/>
    <w:rsid w:val="00650DF3"/>
    <w:rsid w:val="00652AD7"/>
    <w:rsid w:val="00653A43"/>
    <w:rsid w:val="006562F0"/>
    <w:rsid w:val="00656625"/>
    <w:rsid w:val="006619A0"/>
    <w:rsid w:val="006729C2"/>
    <w:rsid w:val="00680887"/>
    <w:rsid w:val="00680D36"/>
    <w:rsid w:val="00685BF6"/>
    <w:rsid w:val="00685F81"/>
    <w:rsid w:val="006918C2"/>
    <w:rsid w:val="006925E2"/>
    <w:rsid w:val="00693B71"/>
    <w:rsid w:val="006940EA"/>
    <w:rsid w:val="00696B0B"/>
    <w:rsid w:val="00696FEB"/>
    <w:rsid w:val="006A16DA"/>
    <w:rsid w:val="006B18DD"/>
    <w:rsid w:val="006B236B"/>
    <w:rsid w:val="006B375F"/>
    <w:rsid w:val="006B3A23"/>
    <w:rsid w:val="006B4718"/>
    <w:rsid w:val="006B50D2"/>
    <w:rsid w:val="006B5D74"/>
    <w:rsid w:val="006B69C4"/>
    <w:rsid w:val="006B7C52"/>
    <w:rsid w:val="006C2629"/>
    <w:rsid w:val="006C45A9"/>
    <w:rsid w:val="006C53E3"/>
    <w:rsid w:val="006C64D8"/>
    <w:rsid w:val="006D0FC7"/>
    <w:rsid w:val="006D14DE"/>
    <w:rsid w:val="006D53A4"/>
    <w:rsid w:val="006D562A"/>
    <w:rsid w:val="006D6F9F"/>
    <w:rsid w:val="006E0E4E"/>
    <w:rsid w:val="006E1194"/>
    <w:rsid w:val="006E269E"/>
    <w:rsid w:val="006E5776"/>
    <w:rsid w:val="006E6111"/>
    <w:rsid w:val="006E674D"/>
    <w:rsid w:val="006F4198"/>
    <w:rsid w:val="006F41CA"/>
    <w:rsid w:val="006F631D"/>
    <w:rsid w:val="00701A62"/>
    <w:rsid w:val="00704113"/>
    <w:rsid w:val="00705856"/>
    <w:rsid w:val="00705BB0"/>
    <w:rsid w:val="00705F39"/>
    <w:rsid w:val="00710239"/>
    <w:rsid w:val="00710F2C"/>
    <w:rsid w:val="007114F5"/>
    <w:rsid w:val="00712C04"/>
    <w:rsid w:val="00713DEF"/>
    <w:rsid w:val="007160AE"/>
    <w:rsid w:val="00716F73"/>
    <w:rsid w:val="007171F3"/>
    <w:rsid w:val="007178E0"/>
    <w:rsid w:val="00720DD3"/>
    <w:rsid w:val="00721406"/>
    <w:rsid w:val="00722BDC"/>
    <w:rsid w:val="00722CB3"/>
    <w:rsid w:val="00724AF3"/>
    <w:rsid w:val="007253FC"/>
    <w:rsid w:val="00726CAD"/>
    <w:rsid w:val="00726E02"/>
    <w:rsid w:val="00734E5E"/>
    <w:rsid w:val="0074004E"/>
    <w:rsid w:val="007426BA"/>
    <w:rsid w:val="00751577"/>
    <w:rsid w:val="007526D0"/>
    <w:rsid w:val="00760B5A"/>
    <w:rsid w:val="00761F58"/>
    <w:rsid w:val="00763146"/>
    <w:rsid w:val="0076367D"/>
    <w:rsid w:val="00764FB0"/>
    <w:rsid w:val="00765307"/>
    <w:rsid w:val="007658D3"/>
    <w:rsid w:val="00770601"/>
    <w:rsid w:val="00771BA5"/>
    <w:rsid w:val="0077252A"/>
    <w:rsid w:val="00773FE3"/>
    <w:rsid w:val="00774299"/>
    <w:rsid w:val="007765DB"/>
    <w:rsid w:val="00782D28"/>
    <w:rsid w:val="007855E0"/>
    <w:rsid w:val="007857EB"/>
    <w:rsid w:val="00787C91"/>
    <w:rsid w:val="00791EDB"/>
    <w:rsid w:val="00792916"/>
    <w:rsid w:val="00792ECE"/>
    <w:rsid w:val="00793821"/>
    <w:rsid w:val="00794AE3"/>
    <w:rsid w:val="00796766"/>
    <w:rsid w:val="00796A15"/>
    <w:rsid w:val="007A0332"/>
    <w:rsid w:val="007B276A"/>
    <w:rsid w:val="007B3ADC"/>
    <w:rsid w:val="007B52E6"/>
    <w:rsid w:val="007B6986"/>
    <w:rsid w:val="007C0495"/>
    <w:rsid w:val="007C46E2"/>
    <w:rsid w:val="007C49CC"/>
    <w:rsid w:val="007C4B42"/>
    <w:rsid w:val="007C5698"/>
    <w:rsid w:val="007C7777"/>
    <w:rsid w:val="007C788E"/>
    <w:rsid w:val="007D0163"/>
    <w:rsid w:val="007D1C54"/>
    <w:rsid w:val="007D3C6E"/>
    <w:rsid w:val="007E01D2"/>
    <w:rsid w:val="007E6404"/>
    <w:rsid w:val="007E6CB2"/>
    <w:rsid w:val="007F0A00"/>
    <w:rsid w:val="007F60D3"/>
    <w:rsid w:val="007F7B90"/>
    <w:rsid w:val="008003A4"/>
    <w:rsid w:val="008018CB"/>
    <w:rsid w:val="00805BF4"/>
    <w:rsid w:val="00807E70"/>
    <w:rsid w:val="008104FF"/>
    <w:rsid w:val="0081148E"/>
    <w:rsid w:val="00811945"/>
    <w:rsid w:val="008138D2"/>
    <w:rsid w:val="0081469B"/>
    <w:rsid w:val="00816464"/>
    <w:rsid w:val="00817356"/>
    <w:rsid w:val="00820BEF"/>
    <w:rsid w:val="00824401"/>
    <w:rsid w:val="00824504"/>
    <w:rsid w:val="00826307"/>
    <w:rsid w:val="00827668"/>
    <w:rsid w:val="008318DB"/>
    <w:rsid w:val="008327AF"/>
    <w:rsid w:val="00832E11"/>
    <w:rsid w:val="00832F53"/>
    <w:rsid w:val="008330CF"/>
    <w:rsid w:val="00835E68"/>
    <w:rsid w:val="008371C4"/>
    <w:rsid w:val="0083730E"/>
    <w:rsid w:val="00841FE5"/>
    <w:rsid w:val="00842A00"/>
    <w:rsid w:val="008435DA"/>
    <w:rsid w:val="0084367C"/>
    <w:rsid w:val="00844EA4"/>
    <w:rsid w:val="00846938"/>
    <w:rsid w:val="008507DC"/>
    <w:rsid w:val="00850996"/>
    <w:rsid w:val="00850F55"/>
    <w:rsid w:val="00854E29"/>
    <w:rsid w:val="00857881"/>
    <w:rsid w:val="008601D8"/>
    <w:rsid w:val="00861062"/>
    <w:rsid w:val="0086296D"/>
    <w:rsid w:val="00862B38"/>
    <w:rsid w:val="008631D9"/>
    <w:rsid w:val="00866DEE"/>
    <w:rsid w:val="00867590"/>
    <w:rsid w:val="00872C6B"/>
    <w:rsid w:val="0087786F"/>
    <w:rsid w:val="00880A52"/>
    <w:rsid w:val="008836B5"/>
    <w:rsid w:val="00883B13"/>
    <w:rsid w:val="00883D31"/>
    <w:rsid w:val="0088449B"/>
    <w:rsid w:val="00886E55"/>
    <w:rsid w:val="00886FD6"/>
    <w:rsid w:val="00890D68"/>
    <w:rsid w:val="008911B3"/>
    <w:rsid w:val="00893B60"/>
    <w:rsid w:val="0089405B"/>
    <w:rsid w:val="008A59EC"/>
    <w:rsid w:val="008A615F"/>
    <w:rsid w:val="008B4CA2"/>
    <w:rsid w:val="008B68DB"/>
    <w:rsid w:val="008B736B"/>
    <w:rsid w:val="008B7CE2"/>
    <w:rsid w:val="008C0F42"/>
    <w:rsid w:val="008C2781"/>
    <w:rsid w:val="008C2992"/>
    <w:rsid w:val="008C37C8"/>
    <w:rsid w:val="008C3CBE"/>
    <w:rsid w:val="008C62AF"/>
    <w:rsid w:val="008C6C38"/>
    <w:rsid w:val="008D1188"/>
    <w:rsid w:val="008D4D09"/>
    <w:rsid w:val="008D5407"/>
    <w:rsid w:val="008E0686"/>
    <w:rsid w:val="008E1837"/>
    <w:rsid w:val="008E4B13"/>
    <w:rsid w:val="008F51E8"/>
    <w:rsid w:val="008F68F4"/>
    <w:rsid w:val="0090049F"/>
    <w:rsid w:val="00902ED3"/>
    <w:rsid w:val="009045FC"/>
    <w:rsid w:val="00904AD8"/>
    <w:rsid w:val="00904E76"/>
    <w:rsid w:val="00910721"/>
    <w:rsid w:val="00910A02"/>
    <w:rsid w:val="0091105B"/>
    <w:rsid w:val="00912F0E"/>
    <w:rsid w:val="00913022"/>
    <w:rsid w:val="009130E2"/>
    <w:rsid w:val="00915B9E"/>
    <w:rsid w:val="009169F4"/>
    <w:rsid w:val="00921713"/>
    <w:rsid w:val="0092341E"/>
    <w:rsid w:val="00925B53"/>
    <w:rsid w:val="00925FAB"/>
    <w:rsid w:val="00926099"/>
    <w:rsid w:val="0092757A"/>
    <w:rsid w:val="0093619D"/>
    <w:rsid w:val="00940393"/>
    <w:rsid w:val="00943F5B"/>
    <w:rsid w:val="00944F37"/>
    <w:rsid w:val="00945331"/>
    <w:rsid w:val="00946F17"/>
    <w:rsid w:val="00950510"/>
    <w:rsid w:val="0095246B"/>
    <w:rsid w:val="009525F7"/>
    <w:rsid w:val="00953F12"/>
    <w:rsid w:val="00954800"/>
    <w:rsid w:val="00956CF8"/>
    <w:rsid w:val="00961902"/>
    <w:rsid w:val="009619C1"/>
    <w:rsid w:val="00961B20"/>
    <w:rsid w:val="00964250"/>
    <w:rsid w:val="00974DAD"/>
    <w:rsid w:val="0097771B"/>
    <w:rsid w:val="009810A4"/>
    <w:rsid w:val="00981A8D"/>
    <w:rsid w:val="00982892"/>
    <w:rsid w:val="009915CF"/>
    <w:rsid w:val="009927D4"/>
    <w:rsid w:val="00994608"/>
    <w:rsid w:val="00997044"/>
    <w:rsid w:val="009970BD"/>
    <w:rsid w:val="009A2ACB"/>
    <w:rsid w:val="009A3782"/>
    <w:rsid w:val="009A5F3C"/>
    <w:rsid w:val="009A7949"/>
    <w:rsid w:val="009B2D1A"/>
    <w:rsid w:val="009B3486"/>
    <w:rsid w:val="009B43A6"/>
    <w:rsid w:val="009B5E8F"/>
    <w:rsid w:val="009B69D5"/>
    <w:rsid w:val="009C090E"/>
    <w:rsid w:val="009C297E"/>
    <w:rsid w:val="009C321C"/>
    <w:rsid w:val="009C71DD"/>
    <w:rsid w:val="009D054D"/>
    <w:rsid w:val="009D1E09"/>
    <w:rsid w:val="009D31C1"/>
    <w:rsid w:val="009D652B"/>
    <w:rsid w:val="009E1009"/>
    <w:rsid w:val="009E335D"/>
    <w:rsid w:val="009E3FAB"/>
    <w:rsid w:val="009E4805"/>
    <w:rsid w:val="009E5229"/>
    <w:rsid w:val="009E5A93"/>
    <w:rsid w:val="00A032FC"/>
    <w:rsid w:val="00A0608C"/>
    <w:rsid w:val="00A0759D"/>
    <w:rsid w:val="00A10719"/>
    <w:rsid w:val="00A11C95"/>
    <w:rsid w:val="00A11EC6"/>
    <w:rsid w:val="00A12189"/>
    <w:rsid w:val="00A22697"/>
    <w:rsid w:val="00A22DA1"/>
    <w:rsid w:val="00A248ED"/>
    <w:rsid w:val="00A25D13"/>
    <w:rsid w:val="00A305D3"/>
    <w:rsid w:val="00A36C82"/>
    <w:rsid w:val="00A40CFB"/>
    <w:rsid w:val="00A4284D"/>
    <w:rsid w:val="00A454AE"/>
    <w:rsid w:val="00A4679F"/>
    <w:rsid w:val="00A47F3D"/>
    <w:rsid w:val="00A53B85"/>
    <w:rsid w:val="00A53B87"/>
    <w:rsid w:val="00A548A0"/>
    <w:rsid w:val="00A61F8F"/>
    <w:rsid w:val="00A638CF"/>
    <w:rsid w:val="00A64E23"/>
    <w:rsid w:val="00A676EE"/>
    <w:rsid w:val="00A677EB"/>
    <w:rsid w:val="00A7018D"/>
    <w:rsid w:val="00A710BB"/>
    <w:rsid w:val="00A71566"/>
    <w:rsid w:val="00A74FE2"/>
    <w:rsid w:val="00A754C8"/>
    <w:rsid w:val="00A75766"/>
    <w:rsid w:val="00A77EA6"/>
    <w:rsid w:val="00A81118"/>
    <w:rsid w:val="00A81C58"/>
    <w:rsid w:val="00A90D4E"/>
    <w:rsid w:val="00A916AE"/>
    <w:rsid w:val="00A958E5"/>
    <w:rsid w:val="00AA0C9C"/>
    <w:rsid w:val="00AA0CCC"/>
    <w:rsid w:val="00AA435B"/>
    <w:rsid w:val="00AA7166"/>
    <w:rsid w:val="00AA7A5E"/>
    <w:rsid w:val="00AB0FED"/>
    <w:rsid w:val="00AB286C"/>
    <w:rsid w:val="00AB3C49"/>
    <w:rsid w:val="00AB5F1E"/>
    <w:rsid w:val="00AC35F8"/>
    <w:rsid w:val="00AC3EB0"/>
    <w:rsid w:val="00AC5087"/>
    <w:rsid w:val="00AC76FC"/>
    <w:rsid w:val="00AC7708"/>
    <w:rsid w:val="00AD114D"/>
    <w:rsid w:val="00AD2891"/>
    <w:rsid w:val="00AD48AF"/>
    <w:rsid w:val="00AE08B5"/>
    <w:rsid w:val="00AE116E"/>
    <w:rsid w:val="00AE13C3"/>
    <w:rsid w:val="00AE41FF"/>
    <w:rsid w:val="00AF565E"/>
    <w:rsid w:val="00B003A2"/>
    <w:rsid w:val="00B05B97"/>
    <w:rsid w:val="00B0669D"/>
    <w:rsid w:val="00B11274"/>
    <w:rsid w:val="00B138FF"/>
    <w:rsid w:val="00B13C5A"/>
    <w:rsid w:val="00B14EA7"/>
    <w:rsid w:val="00B16647"/>
    <w:rsid w:val="00B235A5"/>
    <w:rsid w:val="00B33917"/>
    <w:rsid w:val="00B3552F"/>
    <w:rsid w:val="00B40A2D"/>
    <w:rsid w:val="00B41894"/>
    <w:rsid w:val="00B427FC"/>
    <w:rsid w:val="00B443F4"/>
    <w:rsid w:val="00B453ED"/>
    <w:rsid w:val="00B463A2"/>
    <w:rsid w:val="00B51649"/>
    <w:rsid w:val="00B5170D"/>
    <w:rsid w:val="00B52751"/>
    <w:rsid w:val="00B55E94"/>
    <w:rsid w:val="00B55EE6"/>
    <w:rsid w:val="00B60A21"/>
    <w:rsid w:val="00B62C5C"/>
    <w:rsid w:val="00B62F15"/>
    <w:rsid w:val="00B67B51"/>
    <w:rsid w:val="00B702B5"/>
    <w:rsid w:val="00B7272B"/>
    <w:rsid w:val="00B735C1"/>
    <w:rsid w:val="00B73B80"/>
    <w:rsid w:val="00B7408C"/>
    <w:rsid w:val="00B744FD"/>
    <w:rsid w:val="00B76D2D"/>
    <w:rsid w:val="00B81FCE"/>
    <w:rsid w:val="00B828B4"/>
    <w:rsid w:val="00B85387"/>
    <w:rsid w:val="00B90A0A"/>
    <w:rsid w:val="00B9438E"/>
    <w:rsid w:val="00BA0E37"/>
    <w:rsid w:val="00BA1833"/>
    <w:rsid w:val="00BA2A28"/>
    <w:rsid w:val="00BA62A2"/>
    <w:rsid w:val="00BB1D25"/>
    <w:rsid w:val="00BB2690"/>
    <w:rsid w:val="00BB2D6B"/>
    <w:rsid w:val="00BB33D4"/>
    <w:rsid w:val="00BB3A3C"/>
    <w:rsid w:val="00BB5B42"/>
    <w:rsid w:val="00BB68DA"/>
    <w:rsid w:val="00BB73C7"/>
    <w:rsid w:val="00BB7EC3"/>
    <w:rsid w:val="00BC0B8E"/>
    <w:rsid w:val="00BC26A3"/>
    <w:rsid w:val="00BC36C7"/>
    <w:rsid w:val="00BC4E23"/>
    <w:rsid w:val="00BC5287"/>
    <w:rsid w:val="00BD2C47"/>
    <w:rsid w:val="00BD32A0"/>
    <w:rsid w:val="00BD4BE6"/>
    <w:rsid w:val="00BD5173"/>
    <w:rsid w:val="00BD54DA"/>
    <w:rsid w:val="00BE222B"/>
    <w:rsid w:val="00BE26A8"/>
    <w:rsid w:val="00BE2FC9"/>
    <w:rsid w:val="00BE30BA"/>
    <w:rsid w:val="00BE4395"/>
    <w:rsid w:val="00BE5747"/>
    <w:rsid w:val="00BE58FE"/>
    <w:rsid w:val="00BE73A0"/>
    <w:rsid w:val="00BF6BB5"/>
    <w:rsid w:val="00BF6CC0"/>
    <w:rsid w:val="00C00506"/>
    <w:rsid w:val="00C00CE8"/>
    <w:rsid w:val="00C01F37"/>
    <w:rsid w:val="00C020C3"/>
    <w:rsid w:val="00C042CB"/>
    <w:rsid w:val="00C05AE7"/>
    <w:rsid w:val="00C06762"/>
    <w:rsid w:val="00C112DF"/>
    <w:rsid w:val="00C176BE"/>
    <w:rsid w:val="00C17D19"/>
    <w:rsid w:val="00C23FBE"/>
    <w:rsid w:val="00C25992"/>
    <w:rsid w:val="00C269F4"/>
    <w:rsid w:val="00C31FEE"/>
    <w:rsid w:val="00C32014"/>
    <w:rsid w:val="00C324EF"/>
    <w:rsid w:val="00C3254E"/>
    <w:rsid w:val="00C35F39"/>
    <w:rsid w:val="00C37DFF"/>
    <w:rsid w:val="00C406DB"/>
    <w:rsid w:val="00C406ED"/>
    <w:rsid w:val="00C4237E"/>
    <w:rsid w:val="00C42A7F"/>
    <w:rsid w:val="00C42B04"/>
    <w:rsid w:val="00C4500E"/>
    <w:rsid w:val="00C45B21"/>
    <w:rsid w:val="00C45FBD"/>
    <w:rsid w:val="00C466DF"/>
    <w:rsid w:val="00C4732C"/>
    <w:rsid w:val="00C4756C"/>
    <w:rsid w:val="00C557A3"/>
    <w:rsid w:val="00C607F9"/>
    <w:rsid w:val="00C6126D"/>
    <w:rsid w:val="00C61820"/>
    <w:rsid w:val="00C62980"/>
    <w:rsid w:val="00C70633"/>
    <w:rsid w:val="00C7267A"/>
    <w:rsid w:val="00C74F63"/>
    <w:rsid w:val="00C75161"/>
    <w:rsid w:val="00C815D8"/>
    <w:rsid w:val="00C81E98"/>
    <w:rsid w:val="00C84F42"/>
    <w:rsid w:val="00C863DC"/>
    <w:rsid w:val="00C86867"/>
    <w:rsid w:val="00C869F7"/>
    <w:rsid w:val="00C90FCF"/>
    <w:rsid w:val="00C948DC"/>
    <w:rsid w:val="00C96031"/>
    <w:rsid w:val="00C97122"/>
    <w:rsid w:val="00CA21F0"/>
    <w:rsid w:val="00CA5563"/>
    <w:rsid w:val="00CA5CAF"/>
    <w:rsid w:val="00CA7FC8"/>
    <w:rsid w:val="00CB0A1E"/>
    <w:rsid w:val="00CB1494"/>
    <w:rsid w:val="00CB1E93"/>
    <w:rsid w:val="00CB29EA"/>
    <w:rsid w:val="00CB2C23"/>
    <w:rsid w:val="00CB4E01"/>
    <w:rsid w:val="00CB5354"/>
    <w:rsid w:val="00CB6277"/>
    <w:rsid w:val="00CB65C0"/>
    <w:rsid w:val="00CB7562"/>
    <w:rsid w:val="00CC3640"/>
    <w:rsid w:val="00CC4477"/>
    <w:rsid w:val="00CC7081"/>
    <w:rsid w:val="00CD0D0C"/>
    <w:rsid w:val="00CD0D50"/>
    <w:rsid w:val="00CD2DB0"/>
    <w:rsid w:val="00CD4575"/>
    <w:rsid w:val="00CD5C84"/>
    <w:rsid w:val="00CD6206"/>
    <w:rsid w:val="00CD628D"/>
    <w:rsid w:val="00CD65F0"/>
    <w:rsid w:val="00CE2169"/>
    <w:rsid w:val="00CE4892"/>
    <w:rsid w:val="00CE6B92"/>
    <w:rsid w:val="00CF783D"/>
    <w:rsid w:val="00D02730"/>
    <w:rsid w:val="00D02B0E"/>
    <w:rsid w:val="00D02E02"/>
    <w:rsid w:val="00D078FA"/>
    <w:rsid w:val="00D07FBB"/>
    <w:rsid w:val="00D10EC6"/>
    <w:rsid w:val="00D11C3E"/>
    <w:rsid w:val="00D12B04"/>
    <w:rsid w:val="00D12D9E"/>
    <w:rsid w:val="00D146E6"/>
    <w:rsid w:val="00D14E18"/>
    <w:rsid w:val="00D16D55"/>
    <w:rsid w:val="00D20D24"/>
    <w:rsid w:val="00D25CA4"/>
    <w:rsid w:val="00D27CB8"/>
    <w:rsid w:val="00D33D64"/>
    <w:rsid w:val="00D347EA"/>
    <w:rsid w:val="00D40165"/>
    <w:rsid w:val="00D41F18"/>
    <w:rsid w:val="00D4305C"/>
    <w:rsid w:val="00D43E04"/>
    <w:rsid w:val="00D44734"/>
    <w:rsid w:val="00D4763E"/>
    <w:rsid w:val="00D50192"/>
    <w:rsid w:val="00D52D51"/>
    <w:rsid w:val="00D5367C"/>
    <w:rsid w:val="00D5454D"/>
    <w:rsid w:val="00D608FF"/>
    <w:rsid w:val="00D60CAF"/>
    <w:rsid w:val="00D60F59"/>
    <w:rsid w:val="00D64CD7"/>
    <w:rsid w:val="00D65FAB"/>
    <w:rsid w:val="00D67501"/>
    <w:rsid w:val="00D70736"/>
    <w:rsid w:val="00D72803"/>
    <w:rsid w:val="00D8458E"/>
    <w:rsid w:val="00D867C0"/>
    <w:rsid w:val="00D86B02"/>
    <w:rsid w:val="00D87C1A"/>
    <w:rsid w:val="00D90E8A"/>
    <w:rsid w:val="00D90ECA"/>
    <w:rsid w:val="00DA6BDA"/>
    <w:rsid w:val="00DB0BB2"/>
    <w:rsid w:val="00DB2C67"/>
    <w:rsid w:val="00DB5003"/>
    <w:rsid w:val="00DB5904"/>
    <w:rsid w:val="00DB7BC9"/>
    <w:rsid w:val="00DB7E62"/>
    <w:rsid w:val="00DC490C"/>
    <w:rsid w:val="00DC59AD"/>
    <w:rsid w:val="00DD0BAA"/>
    <w:rsid w:val="00DD109D"/>
    <w:rsid w:val="00DD17DF"/>
    <w:rsid w:val="00DD35C1"/>
    <w:rsid w:val="00DD38A8"/>
    <w:rsid w:val="00DD57E3"/>
    <w:rsid w:val="00DD611B"/>
    <w:rsid w:val="00DD7110"/>
    <w:rsid w:val="00DD751C"/>
    <w:rsid w:val="00DD7625"/>
    <w:rsid w:val="00DD7802"/>
    <w:rsid w:val="00DE08D3"/>
    <w:rsid w:val="00DE4B09"/>
    <w:rsid w:val="00DE59A2"/>
    <w:rsid w:val="00DF000A"/>
    <w:rsid w:val="00DF6570"/>
    <w:rsid w:val="00E00D46"/>
    <w:rsid w:val="00E03C6D"/>
    <w:rsid w:val="00E03E76"/>
    <w:rsid w:val="00E046D8"/>
    <w:rsid w:val="00E06910"/>
    <w:rsid w:val="00E071DE"/>
    <w:rsid w:val="00E07610"/>
    <w:rsid w:val="00E07CB7"/>
    <w:rsid w:val="00E10310"/>
    <w:rsid w:val="00E10CA9"/>
    <w:rsid w:val="00E12315"/>
    <w:rsid w:val="00E13753"/>
    <w:rsid w:val="00E16CEA"/>
    <w:rsid w:val="00E20AF5"/>
    <w:rsid w:val="00E254C5"/>
    <w:rsid w:val="00E30F82"/>
    <w:rsid w:val="00E3166F"/>
    <w:rsid w:val="00E341BD"/>
    <w:rsid w:val="00E449A9"/>
    <w:rsid w:val="00E4561B"/>
    <w:rsid w:val="00E473E9"/>
    <w:rsid w:val="00E557CC"/>
    <w:rsid w:val="00E56885"/>
    <w:rsid w:val="00E623DE"/>
    <w:rsid w:val="00E63B49"/>
    <w:rsid w:val="00E64DCB"/>
    <w:rsid w:val="00E679BE"/>
    <w:rsid w:val="00E709AF"/>
    <w:rsid w:val="00E73A41"/>
    <w:rsid w:val="00E74262"/>
    <w:rsid w:val="00E74384"/>
    <w:rsid w:val="00E76451"/>
    <w:rsid w:val="00E7652C"/>
    <w:rsid w:val="00E80409"/>
    <w:rsid w:val="00E8092D"/>
    <w:rsid w:val="00E81172"/>
    <w:rsid w:val="00E8280B"/>
    <w:rsid w:val="00E82EA2"/>
    <w:rsid w:val="00E83492"/>
    <w:rsid w:val="00E8394C"/>
    <w:rsid w:val="00E87540"/>
    <w:rsid w:val="00E907B6"/>
    <w:rsid w:val="00E91071"/>
    <w:rsid w:val="00E9107C"/>
    <w:rsid w:val="00E97490"/>
    <w:rsid w:val="00EA0D34"/>
    <w:rsid w:val="00EA26B1"/>
    <w:rsid w:val="00EA2C69"/>
    <w:rsid w:val="00EA4440"/>
    <w:rsid w:val="00EA504A"/>
    <w:rsid w:val="00EA5636"/>
    <w:rsid w:val="00EA70B4"/>
    <w:rsid w:val="00EB090A"/>
    <w:rsid w:val="00EB5786"/>
    <w:rsid w:val="00EB703F"/>
    <w:rsid w:val="00EC21BA"/>
    <w:rsid w:val="00EC2698"/>
    <w:rsid w:val="00EC558B"/>
    <w:rsid w:val="00EC63E8"/>
    <w:rsid w:val="00ED0FB1"/>
    <w:rsid w:val="00ED10B4"/>
    <w:rsid w:val="00ED1DC2"/>
    <w:rsid w:val="00ED3D69"/>
    <w:rsid w:val="00ED50A2"/>
    <w:rsid w:val="00EE3C33"/>
    <w:rsid w:val="00EE5DC6"/>
    <w:rsid w:val="00EE61D6"/>
    <w:rsid w:val="00EE6F5D"/>
    <w:rsid w:val="00EE76CF"/>
    <w:rsid w:val="00EE7A73"/>
    <w:rsid w:val="00EF01E5"/>
    <w:rsid w:val="00EF026E"/>
    <w:rsid w:val="00EF0329"/>
    <w:rsid w:val="00EF1FEE"/>
    <w:rsid w:val="00EF60E8"/>
    <w:rsid w:val="00EF6C64"/>
    <w:rsid w:val="00EF70E1"/>
    <w:rsid w:val="00F05C70"/>
    <w:rsid w:val="00F06D5F"/>
    <w:rsid w:val="00F10A62"/>
    <w:rsid w:val="00F11387"/>
    <w:rsid w:val="00F12D21"/>
    <w:rsid w:val="00F16422"/>
    <w:rsid w:val="00F16577"/>
    <w:rsid w:val="00F1676B"/>
    <w:rsid w:val="00F16ECF"/>
    <w:rsid w:val="00F20DDA"/>
    <w:rsid w:val="00F236B6"/>
    <w:rsid w:val="00F23ED6"/>
    <w:rsid w:val="00F24367"/>
    <w:rsid w:val="00F25EDD"/>
    <w:rsid w:val="00F325D8"/>
    <w:rsid w:val="00F32ABA"/>
    <w:rsid w:val="00F33229"/>
    <w:rsid w:val="00F3394B"/>
    <w:rsid w:val="00F346B6"/>
    <w:rsid w:val="00F34C6F"/>
    <w:rsid w:val="00F34E0B"/>
    <w:rsid w:val="00F36F8D"/>
    <w:rsid w:val="00F371DE"/>
    <w:rsid w:val="00F42D42"/>
    <w:rsid w:val="00F45F5B"/>
    <w:rsid w:val="00F524DD"/>
    <w:rsid w:val="00F53ACB"/>
    <w:rsid w:val="00F53AFA"/>
    <w:rsid w:val="00F56F71"/>
    <w:rsid w:val="00F607F5"/>
    <w:rsid w:val="00F6223B"/>
    <w:rsid w:val="00F629AB"/>
    <w:rsid w:val="00F64FAA"/>
    <w:rsid w:val="00F714B6"/>
    <w:rsid w:val="00F716D2"/>
    <w:rsid w:val="00F7227D"/>
    <w:rsid w:val="00F75494"/>
    <w:rsid w:val="00F76F8C"/>
    <w:rsid w:val="00F770D4"/>
    <w:rsid w:val="00F83728"/>
    <w:rsid w:val="00F8657E"/>
    <w:rsid w:val="00F87E2C"/>
    <w:rsid w:val="00F901A6"/>
    <w:rsid w:val="00F93468"/>
    <w:rsid w:val="00F93B38"/>
    <w:rsid w:val="00F95BF2"/>
    <w:rsid w:val="00F9674D"/>
    <w:rsid w:val="00FA1B40"/>
    <w:rsid w:val="00FA2028"/>
    <w:rsid w:val="00FA75E7"/>
    <w:rsid w:val="00FA7C1D"/>
    <w:rsid w:val="00FB7B87"/>
    <w:rsid w:val="00FC240D"/>
    <w:rsid w:val="00FC2999"/>
    <w:rsid w:val="00FC4253"/>
    <w:rsid w:val="00FD0585"/>
    <w:rsid w:val="00FD143C"/>
    <w:rsid w:val="00FD3525"/>
    <w:rsid w:val="00FD38A5"/>
    <w:rsid w:val="00FD6D9C"/>
    <w:rsid w:val="00FD796A"/>
    <w:rsid w:val="00FE04B1"/>
    <w:rsid w:val="00FE24D3"/>
    <w:rsid w:val="00FE2936"/>
    <w:rsid w:val="00FE2D2D"/>
    <w:rsid w:val="00FE3496"/>
    <w:rsid w:val="00FE4846"/>
    <w:rsid w:val="00FE59CC"/>
    <w:rsid w:val="00FE6D0E"/>
    <w:rsid w:val="00FF2BC0"/>
    <w:rsid w:val="00FF2CF3"/>
    <w:rsid w:val="00FF51B5"/>
    <w:rsid w:val="00FF64FD"/>
    <w:rsid w:val="00FF68E0"/>
    <w:rsid w:val="00FF6E44"/>
    <w:rsid w:val="00FF73D4"/>
    <w:rsid w:val="0B737BDA"/>
    <w:rsid w:val="182235D4"/>
    <w:rsid w:val="1E8B31F9"/>
    <w:rsid w:val="473D606E"/>
    <w:rsid w:val="4FE75A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CEDD1DAA-8CD7-4A75-84E2-FD7BD0567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qFormat/>
    <w:rPr>
      <w:kern w:val="2"/>
      <w:sz w:val="18"/>
      <w:szCs w:val="18"/>
    </w:rPr>
  </w:style>
  <w:style w:type="character" w:customStyle="1" w:styleId="Char">
    <w:name w:val="页脚 Char"/>
    <w:basedOn w:val="a0"/>
    <w:link w:val="a3"/>
    <w:uiPriority w:val="99"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/>
        <a:ea typeface="黑体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/>
        <a:ea typeface="宋体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B28CCCA-78A9-4918-8351-F6A2D6807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3</Words>
  <Characters>1562</Characters>
  <Application>Microsoft Office Word</Application>
  <DocSecurity>0</DocSecurity>
  <Lines>13</Lines>
  <Paragraphs>3</Paragraphs>
  <ScaleCrop>false</ScaleCrop>
  <Company>Microsoft</Company>
  <LinksUpToDate>false</LinksUpToDate>
  <CharactersWithSpaces>1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i Yijie</dc:creator>
  <cp:lastModifiedBy>HP</cp:lastModifiedBy>
  <cp:revision>12</cp:revision>
  <dcterms:created xsi:type="dcterms:W3CDTF">2020-02-25T07:52:00Z</dcterms:created>
  <dcterms:modified xsi:type="dcterms:W3CDTF">2021-11-03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